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1" w:name="X427c4528a4cf3360078a64e8556808573440207"/>
    <w:p>
      <w:pPr>
        <w:pStyle w:val="Heading1"/>
      </w:pPr>
      <w:r>
        <w:t xml:space="preserve">Internship Application Letter for Veterinary Internship in Tanzania Dar es Sala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ar es Salaam Veterinary Services Initiative (DVS)</w:t>
      </w:r>
      <w:r>
        <w:br/>
      </w:r>
      <w:r>
        <w:t xml:space="preserve">P.O. Box 12345</w:t>
      </w:r>
      <w:r>
        <w:br/>
      </w:r>
      <w:r>
        <w:t xml:space="preserve">Dar es Salaam, Tanzania</w:t>
      </w:r>
    </w:p>
    <w:bookmarkStart w:id="20" w:name="Xb973b65f09d20e4c3ccff4636a67c73bea3af2a"/>
    <w:p>
      <w:pPr>
        <w:pStyle w:val="Heading2"/>
      </w:pPr>
      <w:r>
        <w:t xml:space="preserve">Subject: Internship Application Letter for Veterinary Internship Position</w:t>
      </w:r>
    </w:p>
    <w:p>
      <w:pPr>
        <w:pStyle w:val="FirstParagraph"/>
      </w:pPr>
      <w:r>
        <w:t xml:space="preserve">Dear Hiring Manager,</w:t>
      </w:r>
    </w:p>
    <w:p>
      <w:pPr>
        <w:pStyle w:val="BodyText"/>
      </w:pPr>
      <w:r>
        <w:t xml:space="preserve">It is with profound enthusiasm and deep respect for the critical role of veterinary medicine in community health that I submit my application as a dedicated Veterinary intern seeking to contribute to the vibrant animal healthcare landscape of Tanzania Dar es Salaam. As a final-year veterinary student at [Your University] with extensive clinical exposure across diverse ecosystems, I have meticulously prepared myself for this opportunity to serve within the heart of East Africa's most dynamic urban center. This Internship Application Letter serves not merely as a formal submission but as a testament to my unwavering commitment to becoming a compassionate and effective Veterinarian dedicated to the well-being of animals and communities in Tanzania Dar es Salaam.</w:t>
      </w:r>
    </w:p>
    <w:p>
      <w:pPr>
        <w:pStyle w:val="BodyText"/>
      </w:pPr>
      <w:r>
        <w:t xml:space="preserve">The decision to pursue veterinary medicine was forged during childhood visits to rural villages near my hometown, where I witnessed firsthand how livestock health directly impacted family livelihoods. This experience crystallized my understanding that a Veterinarian’s work transcends clinical practice—it is fundamental to food security, economic stability, and cultural preservation. Tanzania Dar es Salaam presents an unparalleled environment for this mission: as Africa's largest port city and a hub of biodiversity, it faces unique challenges in managing zoonotic diseases, urban animal welfare, and sustainable livestock practices that demand innovative veterinary solutions. I am eager to immerse myself in this complex ecosystem through your internship program.</w:t>
      </w:r>
    </w:p>
    <w:p>
      <w:pPr>
        <w:pStyle w:val="BodyText"/>
      </w:pPr>
      <w:r>
        <w:t xml:space="preserve">My academic journey has equipped me with rigorous technical competencies directly applicable to Tanzania's context. I have completed advanced coursework in tropical parasitology, epidemiology of emerging diseases, and sustainable livestock management—subjects crucial for addressing challenges like Rift Valley fever outbreaks or canine rabies transmission in urban settings. During my clinical rotations at [Your University Hospital], I assisted in 150+ animal treatments across small ruminants, poultry, and companion animals while developing proficiency in diagnostic imaging and community-based health education. Importantly, I have completed a six-month field placement with the Tanzanian Ministry of Livestock Development (2023), where I supported vaccination campaigns for over 8,000 livestock in coastal regions. This experience taught me to navigate cultural nuances while delivering care—skills essential for effective veterinary work across Tanzania Dar es Salaam's diverse neighborhoods from Kigamboni to Ubungo.</w:t>
      </w:r>
    </w:p>
    <w:p>
      <w:pPr>
        <w:pStyle w:val="BodyText"/>
      </w:pPr>
      <w:r>
        <w:t xml:space="preserve">What distinguishes my approach is my active commitment to One Health principles, recognizing the inseparable links between human, animal, and environmental health. In Tanzania Dar es Salaam, where rapid urbanization pressures strain public health systems, this perspective is not optional—it's imperative. I volunteered with a local NGO in Mwanza to design educational materials on rabies prevention for market vendors handling livestock—a project that improved community engagement by 40%. I understand that a Veterinarian in Tanzania Dar es Salaam must collaborate with municipal authorities, farmers' cooperatives, and health workers; my experience coordinating cross-sectoral teams during the [Specific Project Name] initiative demonstrates this readiness.</w:t>
      </w:r>
    </w:p>
    <w:p>
      <w:pPr>
        <w:pStyle w:val="BodyText"/>
      </w:pPr>
      <w:r>
        <w:t xml:space="preserve">I am particularly drawn to your organization's innovative work addressing urban animal overpopulation through TNR (Trap-Neuter-Return) programs and community spay clinics. Having observed these initiatives during a recent site visit to your Kigogo facility, I was inspired by how they integrate compassion with practical solutions—exactly the model I aspire to emulate as a future Veterinarian. The opportunity to learn from your skilled veterinary team while contributing to such impactful work aligns perfectly with my professional vision. Specifically, I am eager to support your ongoing research into antimicrobial resistance in companion animals, a critical issue for Tanzania Dar es Salaam's growing pet population.</w:t>
      </w:r>
    </w:p>
    <w:p>
      <w:pPr>
        <w:pStyle w:val="BodyText"/>
      </w:pPr>
      <w:r>
        <w:t xml:space="preserve">My cultural adaptability is another strength I offer. Having spent three months studying Swahili intensively through the University of Dar es Salaam's language program and completed a homestay with a Mvita family in Zanzibar, I am proficient in conversational Swahili and deeply respectful of Tanzanian customs. This ensures I can communicate effectively with local communities—whether discussing livestock health with farmers in Kijiji or advising urban pet owners on nutrition. In Tanzania Dar es Salaam's multicultural environment, where communication bridges cultural divides, this ability is invaluable for building trust and achieving sustainable health outcomes.</w:t>
      </w:r>
    </w:p>
    <w:p>
      <w:pPr>
        <w:pStyle w:val="BodyText"/>
      </w:pPr>
      <w:r>
        <w:t xml:space="preserve">As a candidate, I offer not just technical skills but also resilience and empathy honed through challenging fieldwork. During a cholera outbreak in rural Morogoro last year, my team provided emergency care to 200+ animals while supporting human health services—a testament to my ability to thrive under pressure. I am prepared for the physical demands of veterinary work in urban settings, including long hours at mobile clinics and adapting equipment for resource-limited environments. My vaccination record is current, and I have procured all necessary Tanzanian travel documents through the Ministry of Foreign Affairs as required for foreign interns.</w:t>
      </w:r>
    </w:p>
    <w:p>
      <w:pPr>
        <w:pStyle w:val="BodyText"/>
      </w:pPr>
      <w:r>
        <w:t xml:space="preserve">Why Tanzania Dar es Salaam? Because here, veterinary medicine meets its greatest challenge—and opportunity. With 65% of Tanzania's population dependent on agriculture and cities like Dar es Salaam experiencing unprecedented growth, the demand for skilled Veterinarian professionals is urgent. My internship will not only advance my career but directly contribute to your mission of building a healthier Tanzania—one animal, one community at a time. I am eager to apply my knowledge in your dynamic clinics while learning from experts who understand the unique epidemiological and cultural landscape of this region.</w:t>
      </w:r>
    </w:p>
    <w:p>
      <w:pPr>
        <w:pStyle w:val="BodyText"/>
      </w:pPr>
      <w:r>
        <w:t xml:space="preserve">I have attached my curriculum vitae detailing additional projects, including my research on sustainable poultry farming practices adopted by 120 smallholders in Tanga Region. I welcome the opportunity to discuss how my proactive approach to community-based veterinary care aligns with DVS's strategic goals during an interview at your convenience. Thank you for considering this Internship Application Letter as a prelude to my potential contribution toward elevating veterinary standards across Tanzania Dar es Salaam.</w:t>
      </w:r>
    </w:p>
    <w:p>
      <w:pPr>
        <w:pStyle w:val="BodyText"/>
      </w:pPr>
      <w:r>
        <w:t xml:space="preserve">With sincere gratitude and professional anticipation,</w:t>
      </w:r>
    </w:p>
    <w:p>
      <w:pPr>
        <w:pStyle w:val="BodyText"/>
      </w:pPr>
      <w:r>
        <w:rPr>
          <w:bCs/>
          <w:b/>
        </w:rPr>
        <w:t xml:space="preserve">[Your Full Name]</w:t>
      </w:r>
      <w:r>
        <w:br/>
      </w:r>
      <w:r>
        <w:t xml:space="preserve">Final Year Veterinary Student</w:t>
      </w:r>
      <w:r>
        <w:br/>
      </w:r>
      <w:r>
        <w:t xml:space="preserve">[Your University]</w:t>
      </w:r>
      <w:r>
        <w:br/>
      </w:r>
      <w:r>
        <w:t xml:space="preserve">[University 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Tanzania Dar es Salaam</dc:title>
  <dc:creator/>
  <dc:language>en</dc:language>
  <cp:keywords/>
  <dcterms:created xsi:type="dcterms:W3CDTF">2026-07-23T20:56:11Z</dcterms:created>
  <dcterms:modified xsi:type="dcterms:W3CDTF">2026-07-23T20:56:11Z</dcterms:modified>
</cp:coreProperties>
</file>

<file path=docProps/custom.xml><?xml version="1.0" encoding="utf-8"?>
<Properties xmlns="http://schemas.openxmlformats.org/officeDocument/2006/custom-properties" xmlns:vt="http://schemas.openxmlformats.org/officeDocument/2006/docPropsVTypes"/>
</file>